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29B4" w:rsidRPr="00181380" w:rsidRDefault="00C729B4" w:rsidP="00581D54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7</w:t>
      </w:r>
      <w:r w:rsidR="00B32C50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: </w:t>
      </w: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 </w:t>
      </w:r>
      <w:r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The Institution has disabled-friendly</w:t>
      </w:r>
      <w:r w:rsidR="00B32C50"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, barrier</w:t>
      </w:r>
      <w:r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 xml:space="preserve"> free environment </w:t>
      </w:r>
    </w:p>
    <w:p w:rsidR="00C729B4" w:rsidRDefault="00C729B4" w:rsidP="00581D54">
      <w:pPr>
        <w:spacing w:after="120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</w:p>
    <w:p w:rsidR="00F01949" w:rsidRPr="00F01949" w:rsidRDefault="00F01949" w:rsidP="00F01949">
      <w:pPr>
        <w:spacing w:before="240" w:after="120"/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</w:pPr>
      <w:r w:rsidRPr="00F01949"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 xml:space="preserve">Links for </w:t>
      </w:r>
      <w:r w:rsidR="00EE7915"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>relevant documents and geo-tagged pho</w:t>
      </w:r>
      <w:bookmarkStart w:id="0" w:name="_GoBack"/>
      <w:bookmarkEnd w:id="0"/>
      <w:r w:rsidR="00EE7915"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 xml:space="preserve">tographs </w:t>
      </w:r>
    </w:p>
    <w:p w:rsidR="00F01949" w:rsidRPr="00F01949" w:rsidRDefault="00F01949" w:rsidP="00F0194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1949">
        <w:rPr>
          <w:rFonts w:ascii="Times New Roman" w:hAnsi="Times New Roman" w:cs="Times New Roman"/>
          <w:sz w:val="24"/>
          <w:szCs w:val="24"/>
        </w:rPr>
        <w:t>The Institution has disabled-friendly, barrier free environm</w:t>
      </w:r>
      <w:r>
        <w:rPr>
          <w:rFonts w:ascii="Times New Roman" w:hAnsi="Times New Roman" w:cs="Times New Roman"/>
          <w:sz w:val="24"/>
          <w:szCs w:val="24"/>
        </w:rPr>
        <w:t xml:space="preserve">ent. The links given in Table below provides information related to </w:t>
      </w:r>
      <w:r w:rsidRPr="00F01949">
        <w:rPr>
          <w:rFonts w:ascii="Times New Roman" w:hAnsi="Times New Roman" w:cs="Times New Roman"/>
          <w:sz w:val="24"/>
          <w:szCs w:val="24"/>
        </w:rPr>
        <w:t xml:space="preserve">disabled-friendly, barrier free environment. </w:t>
      </w:r>
    </w:p>
    <w:tbl>
      <w:tblPr>
        <w:tblStyle w:val="TableGrid11"/>
        <w:tblW w:w="5000" w:type="pct"/>
        <w:tblLook w:val="04A0" w:firstRow="1" w:lastRow="0" w:firstColumn="1" w:lastColumn="0" w:noHBand="0" w:noVBand="1"/>
      </w:tblPr>
      <w:tblGrid>
        <w:gridCol w:w="1035"/>
        <w:gridCol w:w="3762"/>
        <w:gridCol w:w="4468"/>
      </w:tblGrid>
      <w:tr w:rsidR="00F01949" w:rsidRPr="00F01949" w:rsidTr="00F01949">
        <w:trPr>
          <w:trHeight w:val="737"/>
        </w:trPr>
        <w:tc>
          <w:tcPr>
            <w:tcW w:w="559" w:type="pct"/>
            <w:vAlign w:val="center"/>
          </w:tcPr>
          <w:p w:rsidR="00F01949" w:rsidRPr="00F01949" w:rsidRDefault="00F01949" w:rsidP="00F0194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1949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2030" w:type="pct"/>
            <w:vAlign w:val="center"/>
          </w:tcPr>
          <w:p w:rsidR="00F01949" w:rsidRPr="00F01949" w:rsidRDefault="00F01949" w:rsidP="00F0194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1949">
              <w:rPr>
                <w:rFonts w:ascii="Times New Roman" w:hAnsi="Times New Roman" w:cs="Times New Roman"/>
                <w:b/>
                <w:sz w:val="24"/>
                <w:szCs w:val="24"/>
              </w:rPr>
              <w:t>File Description</w:t>
            </w:r>
          </w:p>
        </w:tc>
        <w:tc>
          <w:tcPr>
            <w:tcW w:w="2411" w:type="pct"/>
            <w:vAlign w:val="center"/>
          </w:tcPr>
          <w:p w:rsidR="00F01949" w:rsidRPr="00F01949" w:rsidRDefault="00F01949" w:rsidP="00F0194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1949">
              <w:rPr>
                <w:rFonts w:ascii="Times New Roman" w:hAnsi="Times New Roman" w:cs="Times New Roman"/>
                <w:b/>
                <w:sz w:val="24"/>
                <w:szCs w:val="24"/>
              </w:rPr>
              <w:t>Link to open</w:t>
            </w:r>
          </w:p>
        </w:tc>
      </w:tr>
      <w:tr w:rsidR="00F01949" w:rsidRPr="00F01949" w:rsidTr="00F01949">
        <w:trPr>
          <w:trHeight w:val="737"/>
        </w:trPr>
        <w:tc>
          <w:tcPr>
            <w:tcW w:w="559" w:type="pct"/>
          </w:tcPr>
          <w:p w:rsidR="00F01949" w:rsidRPr="00F01949" w:rsidRDefault="00F01949" w:rsidP="00F01949">
            <w:pPr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F01949" w:rsidRPr="00F01949" w:rsidRDefault="00F01949" w:rsidP="00F019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hAnsi="Times New Roman" w:cs="Times New Roman"/>
                <w:sz w:val="24"/>
                <w:szCs w:val="24"/>
              </w:rPr>
              <w:t>Built in environment for disabled Ramps</w:t>
            </w:r>
          </w:p>
        </w:tc>
        <w:tc>
          <w:tcPr>
            <w:tcW w:w="2411" w:type="pct"/>
          </w:tcPr>
          <w:p w:rsidR="00F01949" w:rsidRPr="00F01949" w:rsidRDefault="00F01949" w:rsidP="00F019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01949" w:rsidRPr="00F01949" w:rsidTr="00F01949">
        <w:trPr>
          <w:trHeight w:val="737"/>
        </w:trPr>
        <w:tc>
          <w:tcPr>
            <w:tcW w:w="559" w:type="pct"/>
          </w:tcPr>
          <w:p w:rsidR="00F01949" w:rsidRPr="00F01949" w:rsidRDefault="00F01949" w:rsidP="00F01949">
            <w:pPr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F01949" w:rsidRPr="00F01949" w:rsidRDefault="00F01949" w:rsidP="00F019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hAnsi="Times New Roman" w:cs="Times New Roman"/>
                <w:sz w:val="24"/>
                <w:szCs w:val="24"/>
              </w:rPr>
              <w:t xml:space="preserve">Disabled-friendly washrooms </w:t>
            </w:r>
          </w:p>
        </w:tc>
        <w:tc>
          <w:tcPr>
            <w:tcW w:w="2411" w:type="pct"/>
          </w:tcPr>
          <w:p w:rsidR="00F01949" w:rsidRPr="00F01949" w:rsidRDefault="00F01949" w:rsidP="00F019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01949" w:rsidRPr="00F01949" w:rsidTr="00F01949">
        <w:trPr>
          <w:trHeight w:val="737"/>
        </w:trPr>
        <w:tc>
          <w:tcPr>
            <w:tcW w:w="559" w:type="pct"/>
          </w:tcPr>
          <w:p w:rsidR="00F01949" w:rsidRPr="00F01949" w:rsidRDefault="00F01949" w:rsidP="00F01949">
            <w:pPr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F01949" w:rsidRPr="00F01949" w:rsidRDefault="00F01949" w:rsidP="00F019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hAnsi="Times New Roman" w:cs="Times New Roman"/>
                <w:sz w:val="24"/>
                <w:szCs w:val="24"/>
              </w:rPr>
              <w:t xml:space="preserve">Signage including tactile path, lights, display boards and signposts </w:t>
            </w:r>
          </w:p>
        </w:tc>
        <w:tc>
          <w:tcPr>
            <w:tcW w:w="2411" w:type="pct"/>
          </w:tcPr>
          <w:p w:rsidR="00F01949" w:rsidRPr="00F01949" w:rsidRDefault="00F01949" w:rsidP="00F019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01949" w:rsidRPr="00F01949" w:rsidTr="00F01949">
        <w:trPr>
          <w:trHeight w:val="737"/>
        </w:trPr>
        <w:tc>
          <w:tcPr>
            <w:tcW w:w="559" w:type="pct"/>
          </w:tcPr>
          <w:p w:rsidR="00F01949" w:rsidRPr="00F01949" w:rsidRDefault="00F01949" w:rsidP="00F01949">
            <w:pPr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F01949" w:rsidRPr="00F01949" w:rsidRDefault="00F01949" w:rsidP="00F019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hAnsi="Times New Roman" w:cs="Times New Roman"/>
                <w:sz w:val="24"/>
                <w:szCs w:val="24"/>
              </w:rPr>
              <w:t>Assistive technology and facilities for persons with disabilities</w:t>
            </w:r>
          </w:p>
          <w:p w:rsidR="00F01949" w:rsidRPr="00F01949" w:rsidRDefault="00F01949" w:rsidP="00F019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pct"/>
          </w:tcPr>
          <w:p w:rsidR="00F01949" w:rsidRPr="00F01949" w:rsidRDefault="00F01949" w:rsidP="00F019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01949" w:rsidRPr="00F01949" w:rsidTr="00F01949">
        <w:trPr>
          <w:trHeight w:val="737"/>
        </w:trPr>
        <w:tc>
          <w:tcPr>
            <w:tcW w:w="559" w:type="pct"/>
          </w:tcPr>
          <w:p w:rsidR="00F01949" w:rsidRPr="00F01949" w:rsidRDefault="00F01949" w:rsidP="00F01949">
            <w:pPr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F01949" w:rsidRPr="00F01949" w:rsidRDefault="00F01949" w:rsidP="00F019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hAnsi="Times New Roman" w:cs="Times New Roman"/>
                <w:sz w:val="24"/>
                <w:szCs w:val="24"/>
              </w:rPr>
              <w:t xml:space="preserve">Provision for enquiry and  information  Human assistance </w:t>
            </w:r>
          </w:p>
        </w:tc>
        <w:tc>
          <w:tcPr>
            <w:tcW w:w="2411" w:type="pct"/>
          </w:tcPr>
          <w:p w:rsidR="00F01949" w:rsidRPr="00F01949" w:rsidRDefault="00F01949" w:rsidP="00F019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F01949" w:rsidRPr="00F01949" w:rsidRDefault="00F01949" w:rsidP="00F01949">
      <w:pPr>
        <w:spacing w:before="240" w:after="120"/>
        <w:jc w:val="both"/>
        <w:rPr>
          <w:rFonts w:ascii="Times New Roman" w:eastAsiaTheme="minorEastAsia" w:hAnsi="Times New Roman" w:cs="Times New Roman"/>
          <w:b/>
          <w:bCs/>
          <w:sz w:val="32"/>
          <w:szCs w:val="32"/>
          <w:lang w:bidi="mr-IN"/>
        </w:rPr>
      </w:pPr>
      <w:r w:rsidRPr="00F01949">
        <w:rPr>
          <w:rFonts w:ascii="Times New Roman" w:eastAsiaTheme="minorEastAsia" w:hAnsi="Times New Roman" w:cs="Times New Roman"/>
          <w:b/>
          <w:bCs/>
          <w:sz w:val="32"/>
          <w:szCs w:val="32"/>
          <w:lang w:bidi="mr-IN"/>
        </w:rPr>
        <w:t>Facilities are available for physically disabled peoples</w:t>
      </w:r>
    </w:p>
    <w:p w:rsidR="00F01949" w:rsidRPr="00F01949" w:rsidRDefault="00F01949" w:rsidP="00F01949">
      <w:pPr>
        <w:spacing w:before="120" w:after="120"/>
        <w:jc w:val="both"/>
        <w:rPr>
          <w:rFonts w:ascii="Times New Roman" w:eastAsiaTheme="minorEastAsia" w:hAnsi="Times New Roman" w:cs="Times New Roman"/>
          <w:bCs/>
          <w:sz w:val="24"/>
          <w:szCs w:val="24"/>
          <w:lang w:bidi="mr-IN"/>
        </w:rPr>
      </w:pPr>
      <w:r w:rsidRPr="00F01949">
        <w:rPr>
          <w:rFonts w:ascii="Times New Roman" w:eastAsiaTheme="minorEastAsia" w:hAnsi="Times New Roman" w:cs="Times New Roman"/>
          <w:bCs/>
          <w:sz w:val="24"/>
          <w:szCs w:val="24"/>
          <w:lang w:bidi="mr-IN"/>
        </w:rPr>
        <w:t>The following facilities are available for physically disabled peoples.</w:t>
      </w: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920"/>
        <w:gridCol w:w="2024"/>
        <w:gridCol w:w="5189"/>
      </w:tblGrid>
      <w:tr w:rsidR="00F01949" w:rsidRPr="00F01949" w:rsidTr="00F01949">
        <w:trPr>
          <w:trHeight w:val="454"/>
          <w:jc w:val="center"/>
        </w:trPr>
        <w:tc>
          <w:tcPr>
            <w:tcW w:w="920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Sr.No.</w:t>
            </w:r>
          </w:p>
        </w:tc>
        <w:tc>
          <w:tcPr>
            <w:tcW w:w="2024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Facility</w:t>
            </w:r>
          </w:p>
        </w:tc>
        <w:tc>
          <w:tcPr>
            <w:tcW w:w="5189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Remark</w:t>
            </w:r>
          </w:p>
        </w:tc>
      </w:tr>
      <w:tr w:rsidR="00F01949" w:rsidRPr="00F01949" w:rsidTr="00F01949">
        <w:trPr>
          <w:trHeight w:val="454"/>
          <w:jc w:val="center"/>
        </w:trPr>
        <w:tc>
          <w:tcPr>
            <w:tcW w:w="920" w:type="dxa"/>
          </w:tcPr>
          <w:p w:rsidR="00F01949" w:rsidRPr="00F01949" w:rsidRDefault="00F01949" w:rsidP="00F01949">
            <w:pPr>
              <w:numPr>
                <w:ilvl w:val="0"/>
                <w:numId w:val="10"/>
              </w:num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2024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Lift</w:t>
            </w:r>
          </w:p>
        </w:tc>
        <w:tc>
          <w:tcPr>
            <w:tcW w:w="5189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1 no.</w:t>
            </w:r>
          </w:p>
        </w:tc>
      </w:tr>
      <w:tr w:rsidR="00F01949" w:rsidRPr="00F01949" w:rsidTr="00F01949">
        <w:trPr>
          <w:trHeight w:val="454"/>
          <w:jc w:val="center"/>
        </w:trPr>
        <w:tc>
          <w:tcPr>
            <w:tcW w:w="920" w:type="dxa"/>
          </w:tcPr>
          <w:p w:rsidR="00F01949" w:rsidRPr="00F01949" w:rsidRDefault="00F01949" w:rsidP="00F01949">
            <w:pPr>
              <w:numPr>
                <w:ilvl w:val="0"/>
                <w:numId w:val="10"/>
              </w:num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2024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Ramp</w:t>
            </w:r>
          </w:p>
        </w:tc>
        <w:tc>
          <w:tcPr>
            <w:tcW w:w="5189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2 nos.</w:t>
            </w:r>
          </w:p>
        </w:tc>
      </w:tr>
      <w:tr w:rsidR="00F01949" w:rsidRPr="00F01949" w:rsidTr="00F01949">
        <w:trPr>
          <w:trHeight w:val="454"/>
          <w:jc w:val="center"/>
        </w:trPr>
        <w:tc>
          <w:tcPr>
            <w:tcW w:w="920" w:type="dxa"/>
          </w:tcPr>
          <w:p w:rsidR="00F01949" w:rsidRPr="00F01949" w:rsidRDefault="00F01949" w:rsidP="00F01949">
            <w:pPr>
              <w:numPr>
                <w:ilvl w:val="0"/>
                <w:numId w:val="10"/>
              </w:num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2024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Railing </w:t>
            </w:r>
          </w:p>
        </w:tc>
        <w:tc>
          <w:tcPr>
            <w:tcW w:w="5189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all strategic Location</w:t>
            </w:r>
          </w:p>
        </w:tc>
      </w:tr>
      <w:tr w:rsidR="00F01949" w:rsidRPr="00F01949" w:rsidTr="00F01949">
        <w:trPr>
          <w:trHeight w:val="454"/>
          <w:jc w:val="center"/>
        </w:trPr>
        <w:tc>
          <w:tcPr>
            <w:tcW w:w="920" w:type="dxa"/>
          </w:tcPr>
          <w:p w:rsidR="00F01949" w:rsidRPr="00F01949" w:rsidRDefault="00F01949" w:rsidP="00F01949">
            <w:pPr>
              <w:numPr>
                <w:ilvl w:val="0"/>
                <w:numId w:val="10"/>
              </w:num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2024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Rest Rooms</w:t>
            </w:r>
          </w:p>
        </w:tc>
        <w:tc>
          <w:tcPr>
            <w:tcW w:w="5189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2 Nos.</w:t>
            </w:r>
          </w:p>
        </w:tc>
      </w:tr>
      <w:tr w:rsidR="00F01949" w:rsidRPr="00F01949" w:rsidTr="00F01949">
        <w:trPr>
          <w:trHeight w:val="454"/>
          <w:jc w:val="center"/>
        </w:trPr>
        <w:tc>
          <w:tcPr>
            <w:tcW w:w="920" w:type="dxa"/>
          </w:tcPr>
          <w:p w:rsidR="00F01949" w:rsidRPr="00F01949" w:rsidRDefault="00F01949" w:rsidP="00F01949">
            <w:pPr>
              <w:numPr>
                <w:ilvl w:val="0"/>
                <w:numId w:val="10"/>
              </w:num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2024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Separate Seating arrangement.</w:t>
            </w:r>
          </w:p>
        </w:tc>
        <w:tc>
          <w:tcPr>
            <w:tcW w:w="5189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Each class room.</w:t>
            </w:r>
          </w:p>
        </w:tc>
      </w:tr>
      <w:tr w:rsidR="00F01949" w:rsidRPr="00F01949" w:rsidTr="00F01949">
        <w:trPr>
          <w:trHeight w:val="454"/>
          <w:jc w:val="center"/>
        </w:trPr>
        <w:tc>
          <w:tcPr>
            <w:tcW w:w="920" w:type="dxa"/>
          </w:tcPr>
          <w:p w:rsidR="00F01949" w:rsidRPr="00F01949" w:rsidRDefault="00F01949" w:rsidP="00F01949">
            <w:pPr>
              <w:numPr>
                <w:ilvl w:val="0"/>
                <w:numId w:val="10"/>
              </w:num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2024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Parking</w:t>
            </w:r>
          </w:p>
        </w:tc>
        <w:tc>
          <w:tcPr>
            <w:tcW w:w="5189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Permission to park vehicles at Main academic building</w:t>
            </w:r>
          </w:p>
        </w:tc>
      </w:tr>
      <w:tr w:rsidR="00F01949" w:rsidRPr="00F01949" w:rsidTr="00F01949">
        <w:trPr>
          <w:trHeight w:val="454"/>
          <w:jc w:val="center"/>
        </w:trPr>
        <w:tc>
          <w:tcPr>
            <w:tcW w:w="920" w:type="dxa"/>
          </w:tcPr>
          <w:p w:rsidR="00F01949" w:rsidRPr="00F01949" w:rsidRDefault="00F01949" w:rsidP="00F01949">
            <w:pPr>
              <w:numPr>
                <w:ilvl w:val="0"/>
                <w:numId w:val="10"/>
              </w:num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2024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Wash Rooms</w:t>
            </w:r>
          </w:p>
        </w:tc>
        <w:tc>
          <w:tcPr>
            <w:tcW w:w="5189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Special arrangements / Aid in Wash rooms. </w:t>
            </w:r>
          </w:p>
        </w:tc>
      </w:tr>
    </w:tbl>
    <w:p w:rsidR="00F01949" w:rsidRPr="00F01949" w:rsidRDefault="00F01949" w:rsidP="00F01949">
      <w:pPr>
        <w:rPr>
          <w:rFonts w:asciiTheme="minorHAnsi" w:eastAsiaTheme="minorEastAsia" w:hAnsiTheme="minorHAnsi"/>
          <w:szCs w:val="20"/>
          <w:lang w:bidi="mr-IN"/>
        </w:rPr>
      </w:pPr>
    </w:p>
    <w:p w:rsidR="00F01949" w:rsidRDefault="00F01949" w:rsidP="00581D54">
      <w:pPr>
        <w:spacing w:after="120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</w:p>
    <w:sectPr w:rsidR="00F01949" w:rsidSect="00581D54">
      <w:headerReference w:type="default" r:id="rId8"/>
      <w:footerReference w:type="default" r:id="rId9"/>
      <w:pgSz w:w="11907" w:h="16840" w:code="9"/>
      <w:pgMar w:top="1134" w:right="1440" w:bottom="720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06E4" w:rsidRDefault="005C06E4" w:rsidP="00DA5E35">
      <w:pPr>
        <w:spacing w:after="0" w:line="240" w:lineRule="auto"/>
      </w:pPr>
      <w:r>
        <w:separator/>
      </w:r>
    </w:p>
  </w:endnote>
  <w:endnote w:type="continuationSeparator" w:id="0">
    <w:p w:rsidR="005C06E4" w:rsidRDefault="005C06E4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EE7915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06E4" w:rsidRDefault="005C06E4" w:rsidP="00DA5E35">
      <w:pPr>
        <w:spacing w:after="0" w:line="240" w:lineRule="auto"/>
      </w:pPr>
      <w:r>
        <w:separator/>
      </w:r>
    </w:p>
  </w:footnote>
  <w:footnote w:type="continuationSeparator" w:id="0">
    <w:p w:rsidR="005C06E4" w:rsidRDefault="005C06E4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:rsidTr="00BD27B2">
      <w:trPr>
        <w:trHeight w:val="1343"/>
      </w:trPr>
      <w:tc>
        <w:tcPr>
          <w:tcW w:w="1668" w:type="dxa"/>
        </w:tcPr>
        <w:p w:rsidR="00B82322" w:rsidRDefault="00B82322" w:rsidP="00DA5E35">
          <w:pPr>
            <w:rPr>
              <w:noProof/>
            </w:rPr>
          </w:pPr>
          <w:r>
            <w:rPr>
              <w:noProof/>
              <w:lang w:val="en-IN" w:eastAsia="en-IN"/>
            </w:rPr>
            <w:drawing>
              <wp:inline distT="0" distB="0" distL="0" distR="0" wp14:anchorId="3A1FF767" wp14:editId="7762ED8D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:rsidR="00B82322" w:rsidRDefault="00B82322" w:rsidP="00C83858">
          <w:pPr>
            <w:rPr>
              <w:noProof/>
            </w:rPr>
          </w:pPr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 College of Engineering, Sangamner</w:t>
          </w:r>
        </w:p>
      </w:tc>
    </w:tr>
  </w:tbl>
  <w:p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EB39DC"/>
    <w:multiLevelType w:val="hybridMultilevel"/>
    <w:tmpl w:val="FDBC9F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741E6574"/>
    <w:multiLevelType w:val="hybridMultilevel"/>
    <w:tmpl w:val="A906F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4F53837"/>
    <w:multiLevelType w:val="hybridMultilevel"/>
    <w:tmpl w:val="ACAE2DC0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2"/>
  </w:num>
  <w:num w:numId="5">
    <w:abstractNumId w:val="5"/>
  </w:num>
  <w:num w:numId="6">
    <w:abstractNumId w:val="4"/>
  </w:num>
  <w:num w:numId="7">
    <w:abstractNumId w:val="7"/>
  </w:num>
  <w:num w:numId="8">
    <w:abstractNumId w:val="0"/>
  </w:num>
  <w:num w:numId="9">
    <w:abstractNumId w:val="3"/>
  </w:num>
  <w:num w:numId="10">
    <w:abstractNumId w:val="9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mwqAUAhHsSyywAAAA="/>
  </w:docVars>
  <w:rsids>
    <w:rsidRoot w:val="00B76EB1"/>
    <w:rsid w:val="0006788A"/>
    <w:rsid w:val="00077FA6"/>
    <w:rsid w:val="000C2748"/>
    <w:rsid w:val="000E4916"/>
    <w:rsid w:val="00143E7A"/>
    <w:rsid w:val="00151DB0"/>
    <w:rsid w:val="001D49C7"/>
    <w:rsid w:val="00255C9E"/>
    <w:rsid w:val="0026179F"/>
    <w:rsid w:val="00265E53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D6A4B"/>
    <w:rsid w:val="0041287F"/>
    <w:rsid w:val="00417F17"/>
    <w:rsid w:val="0044298F"/>
    <w:rsid w:val="004533D5"/>
    <w:rsid w:val="00497C29"/>
    <w:rsid w:val="00564213"/>
    <w:rsid w:val="00574217"/>
    <w:rsid w:val="00581D54"/>
    <w:rsid w:val="00586E6C"/>
    <w:rsid w:val="005B0270"/>
    <w:rsid w:val="005C06E4"/>
    <w:rsid w:val="00690742"/>
    <w:rsid w:val="006938B2"/>
    <w:rsid w:val="006A25EA"/>
    <w:rsid w:val="006A5A47"/>
    <w:rsid w:val="00720BA9"/>
    <w:rsid w:val="007312AD"/>
    <w:rsid w:val="00734543"/>
    <w:rsid w:val="00763DD1"/>
    <w:rsid w:val="007747F8"/>
    <w:rsid w:val="007B6329"/>
    <w:rsid w:val="007D07D1"/>
    <w:rsid w:val="007E7D9E"/>
    <w:rsid w:val="00807E5E"/>
    <w:rsid w:val="00817531"/>
    <w:rsid w:val="008413CE"/>
    <w:rsid w:val="0085386E"/>
    <w:rsid w:val="00855E08"/>
    <w:rsid w:val="00886BD1"/>
    <w:rsid w:val="008A27D6"/>
    <w:rsid w:val="00915ACD"/>
    <w:rsid w:val="00956373"/>
    <w:rsid w:val="009D2E8F"/>
    <w:rsid w:val="009E6EB5"/>
    <w:rsid w:val="009F0549"/>
    <w:rsid w:val="00A52BE4"/>
    <w:rsid w:val="00AB0BBA"/>
    <w:rsid w:val="00AE31B6"/>
    <w:rsid w:val="00B32C50"/>
    <w:rsid w:val="00B557AF"/>
    <w:rsid w:val="00B6017D"/>
    <w:rsid w:val="00B76EB1"/>
    <w:rsid w:val="00B82322"/>
    <w:rsid w:val="00BD27B2"/>
    <w:rsid w:val="00BD5F90"/>
    <w:rsid w:val="00BE7040"/>
    <w:rsid w:val="00C36668"/>
    <w:rsid w:val="00C729B4"/>
    <w:rsid w:val="00C8309E"/>
    <w:rsid w:val="00C83858"/>
    <w:rsid w:val="00C87DD5"/>
    <w:rsid w:val="00C963F8"/>
    <w:rsid w:val="00CB3B1D"/>
    <w:rsid w:val="00CD044C"/>
    <w:rsid w:val="00D56468"/>
    <w:rsid w:val="00DA53E3"/>
    <w:rsid w:val="00DA5E35"/>
    <w:rsid w:val="00DA6EAD"/>
    <w:rsid w:val="00DE6537"/>
    <w:rsid w:val="00E00FD5"/>
    <w:rsid w:val="00E026D4"/>
    <w:rsid w:val="00E06539"/>
    <w:rsid w:val="00E15EA9"/>
    <w:rsid w:val="00E60A27"/>
    <w:rsid w:val="00EA0BE9"/>
    <w:rsid w:val="00EC3F59"/>
    <w:rsid w:val="00EC6A66"/>
    <w:rsid w:val="00EE7915"/>
    <w:rsid w:val="00F01949"/>
    <w:rsid w:val="00F34E08"/>
    <w:rsid w:val="00F3502A"/>
    <w:rsid w:val="00F4787C"/>
    <w:rsid w:val="00F545B8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  <w:style w:type="table" w:customStyle="1" w:styleId="TableGrid1">
    <w:name w:val="Table Grid1"/>
    <w:basedOn w:val="TableNormal"/>
    <w:next w:val="TableGrid"/>
    <w:uiPriority w:val="59"/>
    <w:rsid w:val="00F01949"/>
    <w:pPr>
      <w:spacing w:after="0" w:line="240" w:lineRule="auto"/>
    </w:pPr>
    <w:rPr>
      <w:rFonts w:eastAsiaTheme="minorEastAsia"/>
      <w:szCs w:val="20"/>
      <w:lang w:bidi="mr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F0194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  <w:style w:type="table" w:customStyle="1" w:styleId="TableGrid1">
    <w:name w:val="Table Grid1"/>
    <w:basedOn w:val="TableNormal"/>
    <w:next w:val="TableGrid"/>
    <w:uiPriority w:val="59"/>
    <w:rsid w:val="00F01949"/>
    <w:pPr>
      <w:spacing w:after="0" w:line="240" w:lineRule="auto"/>
    </w:pPr>
    <w:rPr>
      <w:rFonts w:eastAsiaTheme="minorEastAsia"/>
      <w:szCs w:val="20"/>
      <w:lang w:bidi="mr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F0194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anura</cp:lastModifiedBy>
  <cp:revision>4</cp:revision>
  <cp:lastPrinted>2021-04-09T06:31:00Z</cp:lastPrinted>
  <dcterms:created xsi:type="dcterms:W3CDTF">2021-04-18T01:21:00Z</dcterms:created>
  <dcterms:modified xsi:type="dcterms:W3CDTF">2021-04-18T01:31:00Z</dcterms:modified>
</cp:coreProperties>
</file>